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hut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hutan received a score of 59.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hutan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hutan received a score of</w:t>
      </w:r>
      <w:r>
        <w:t xml:space="preserve"> </w:t>
      </w:r>
      <w:r>
        <w:rPr>
          <w:bCs/>
          <w:b/>
        </w:rPr>
        <w:t xml:space="preserve">63.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hutan received a score of 75.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hutan received a score of 40.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hutan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hutan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huta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hutan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huta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hutan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hutan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hutan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hutan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hutan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hutan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hutan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hutan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outh%20Asia\Bhut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outh%20Asia\Bhut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outh%20Asia\Bhut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outh%20Asia\Bhut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outh%20Asia\Bhut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outh%20Asia\Bhut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outh%20Asia\Bhut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outh%20Asia\Bhut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outh%20Asia\Bhut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outh%20Asia\Bhut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outh%20Asia\Bhut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outh%20Asia\Bhut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outh%20Asia\Bhut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outh%20Asia\Bhut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outh%20Asia\Bhut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outh%20Asia\Bhut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outh%20Asia\Bhut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2017</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Economic Census, Natural Resources Census, Livestock Census, Livestock and Aquaculture Census or Sample Agricultural Census.</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3, 2007, 2010, 2012,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2,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26:41Z</dcterms:created>
  <dcterms:modified xsi:type="dcterms:W3CDTF">2024-03-19T13:2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hutan Country Report</vt:lpwstr>
  </property>
</Properties>
</file>